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D88BF3" w14:textId="64A9F9EC" w:rsidR="001473C7" w:rsidRPr="00715A6E" w:rsidRDefault="00C035F5" w:rsidP="00715A6E">
      <w:pPr>
        <w:pStyle w:val="ArticleTitle"/>
      </w:pPr>
      <w:r>
        <w:t>BMEN619 Heart Failure</w:t>
      </w:r>
      <w:r w:rsidR="0022531C">
        <w:t xml:space="preserve"> Prediction Data Exploration</w:t>
      </w:r>
    </w:p>
    <w:p w14:paraId="717DD2B3" w14:textId="77777777" w:rsidR="001473C7" w:rsidRDefault="001473C7">
      <w:pPr>
        <w:jc w:val="center"/>
      </w:pPr>
    </w:p>
    <w:p w14:paraId="03090CAD" w14:textId="78832136" w:rsidR="001473C7" w:rsidRPr="00715A6E" w:rsidRDefault="002966AB" w:rsidP="00715A6E">
      <w:pPr>
        <w:pStyle w:val="Author"/>
      </w:pPr>
      <w:r>
        <w:t>Veronica Obodozie</w:t>
      </w:r>
    </w:p>
    <w:p w14:paraId="0D37EED7" w14:textId="77777777" w:rsidR="001473C7" w:rsidRDefault="001473C7">
      <w:pPr>
        <w:pStyle w:val="PageNumber1"/>
        <w:rPr>
          <w:rFonts w:ascii="Times New Roman" w:hAnsi="Times New Roman"/>
        </w:rPr>
      </w:pPr>
    </w:p>
    <w:p w14:paraId="35D2651B" w14:textId="64626091" w:rsidR="001473C7" w:rsidRPr="00647336" w:rsidRDefault="002966AB" w:rsidP="00647336">
      <w:pPr>
        <w:pStyle w:val="Subtitle"/>
      </w:pPr>
      <w:r>
        <w:t>28 February 2025</w:t>
      </w:r>
    </w:p>
    <w:p w14:paraId="637D93B7" w14:textId="77777777" w:rsidR="001473C7" w:rsidRDefault="001473C7">
      <w:pPr>
        <w:jc w:val="center"/>
        <w:rPr>
          <w:sz w:val="20"/>
        </w:rPr>
      </w:pPr>
    </w:p>
    <w:p w14:paraId="40856F6F" w14:textId="77777777" w:rsidR="001473C7" w:rsidRDefault="001473C7">
      <w:pPr>
        <w:jc w:val="both"/>
        <w:rPr>
          <w:sz w:val="20"/>
        </w:rPr>
      </w:pPr>
    </w:p>
    <w:p w14:paraId="6398B902" w14:textId="139E71EE" w:rsidR="009F706B" w:rsidRDefault="009F706B">
      <w:pPr>
        <w:jc w:val="both"/>
        <w:rPr>
          <w:sz w:val="20"/>
        </w:rPr>
        <w:sectPr w:rsidR="009F706B">
          <w:pgSz w:w="12240" w:h="15840" w:code="1"/>
          <w:pgMar w:top="1985" w:right="1080" w:bottom="1411" w:left="1080" w:header="720" w:footer="720" w:gutter="0"/>
          <w:cols w:space="720"/>
        </w:sectPr>
      </w:pPr>
    </w:p>
    <w:p w14:paraId="5A19FDA0" w14:textId="77777777" w:rsidR="001473C7" w:rsidRDefault="001473C7">
      <w:pPr>
        <w:pStyle w:val="BodyTextIndent"/>
        <w:ind w:firstLine="0"/>
      </w:pPr>
    </w:p>
    <w:p w14:paraId="3223CA61" w14:textId="77777777" w:rsidR="001473C7" w:rsidRDefault="001473C7" w:rsidP="00647336">
      <w:pPr>
        <w:pStyle w:val="Heading1"/>
      </w:pPr>
      <w:r>
        <w:t>1. Introduction</w:t>
      </w:r>
    </w:p>
    <w:p w14:paraId="2217AA41" w14:textId="77777777" w:rsidR="001473C7" w:rsidRDefault="001473C7">
      <w:pPr>
        <w:rPr>
          <w:sz w:val="20"/>
        </w:rPr>
      </w:pPr>
    </w:p>
    <w:p w14:paraId="00EB503E" w14:textId="77777777" w:rsidR="001473C7" w:rsidRDefault="001473C7" w:rsidP="00647336">
      <w:pPr>
        <w:pStyle w:val="BodyText"/>
      </w:pPr>
      <w:r>
        <w:t xml:space="preserve">These guidelines include complete descriptions of the fonts, spacing, and related information for producing your proceedings manuscripts. </w:t>
      </w:r>
    </w:p>
    <w:p w14:paraId="5E71F8B8" w14:textId="77777777" w:rsidR="001473C7" w:rsidRDefault="001473C7">
      <w:pPr>
        <w:jc w:val="both"/>
        <w:rPr>
          <w:sz w:val="20"/>
        </w:rPr>
      </w:pPr>
    </w:p>
    <w:p w14:paraId="555F8C67" w14:textId="6126C004" w:rsidR="001473C7" w:rsidRDefault="001473C7" w:rsidP="00647336">
      <w:pPr>
        <w:pStyle w:val="Heading1"/>
      </w:pPr>
      <w:r>
        <w:t xml:space="preserve">2. </w:t>
      </w:r>
      <w:r w:rsidR="007C1FBC">
        <w:t>Data Description and Ba</w:t>
      </w:r>
      <w:r w:rsidR="008606E2">
        <w:t>ckground</w:t>
      </w:r>
    </w:p>
    <w:p w14:paraId="4D9A1D64" w14:textId="77777777" w:rsidR="001473C7" w:rsidRDefault="001473C7">
      <w:pPr>
        <w:jc w:val="both"/>
        <w:rPr>
          <w:sz w:val="20"/>
        </w:rPr>
      </w:pPr>
    </w:p>
    <w:p w14:paraId="127073C3" w14:textId="77777777" w:rsidR="0026505E" w:rsidRDefault="007D412B" w:rsidP="00647336">
      <w:pPr>
        <w:pStyle w:val="BodyText"/>
      </w:pPr>
      <w:r>
        <w:t>Selected data</w:t>
      </w:r>
    </w:p>
    <w:p w14:paraId="5081966F" w14:textId="77777777" w:rsidR="00F44210" w:rsidRDefault="0026505E" w:rsidP="00647336">
      <w:pPr>
        <w:pStyle w:val="BodyText"/>
      </w:pPr>
      <w:r>
        <w:t>Ethical Usage License</w:t>
      </w:r>
    </w:p>
    <w:p w14:paraId="5DAFA753" w14:textId="77777777" w:rsidR="00F44210" w:rsidRDefault="00F44210" w:rsidP="00647336">
      <w:pPr>
        <w:pStyle w:val="BodyText"/>
      </w:pPr>
      <w:r>
        <w:t>Data Exploration</w:t>
      </w:r>
    </w:p>
    <w:p w14:paraId="3B6D7864" w14:textId="77777777" w:rsidR="00236E14" w:rsidRDefault="00F44210" w:rsidP="00647336">
      <w:pPr>
        <w:pStyle w:val="BodyText"/>
      </w:pPr>
      <w:r>
        <w:t>Data Visualization</w:t>
      </w:r>
    </w:p>
    <w:p w14:paraId="15B3797F" w14:textId="77777777" w:rsidR="00236E14" w:rsidRDefault="00236E14" w:rsidP="00647336">
      <w:pPr>
        <w:pStyle w:val="BodyText"/>
      </w:pPr>
    </w:p>
    <w:p w14:paraId="4DF289F0" w14:textId="77777777" w:rsidR="00967989" w:rsidRDefault="00236E14" w:rsidP="00647336">
      <w:pPr>
        <w:pStyle w:val="BodyText"/>
      </w:pPr>
      <w:r>
        <w:t>How many samples</w:t>
      </w:r>
    </w:p>
    <w:p w14:paraId="2C760DA6" w14:textId="77777777" w:rsidR="00967989" w:rsidRDefault="00967989" w:rsidP="00647336">
      <w:pPr>
        <w:pStyle w:val="BodyText"/>
      </w:pPr>
      <w:r>
        <w:t>Patterns</w:t>
      </w:r>
    </w:p>
    <w:p w14:paraId="2D53C9CE" w14:textId="77777777" w:rsidR="00967989" w:rsidRDefault="00967989" w:rsidP="00647336">
      <w:pPr>
        <w:pStyle w:val="BodyText"/>
      </w:pPr>
      <w:r>
        <w:t>Hwit looks</w:t>
      </w:r>
    </w:p>
    <w:p w14:paraId="77BBF630" w14:textId="77777777" w:rsidR="00967989" w:rsidRDefault="00967989" w:rsidP="00647336">
      <w:pPr>
        <w:pStyle w:val="BodyText"/>
      </w:pPr>
      <w:r>
        <w:t>Any missing data</w:t>
      </w:r>
    </w:p>
    <w:p w14:paraId="0CFF7043" w14:textId="77777777" w:rsidR="00967989" w:rsidRDefault="00967989" w:rsidP="00647336">
      <w:pPr>
        <w:pStyle w:val="BodyText"/>
      </w:pPr>
      <w:r>
        <w:t>Visualization</w:t>
      </w:r>
    </w:p>
    <w:p w14:paraId="7B044777" w14:textId="77777777" w:rsidR="00472547" w:rsidRDefault="00472547" w:rsidP="00472547">
      <w:pPr>
        <w:pStyle w:val="BodyText"/>
        <w:ind w:firstLine="720"/>
      </w:pPr>
      <w:r>
        <w:t xml:space="preserve"> Vsual and categorization</w:t>
      </w:r>
    </w:p>
    <w:p w14:paraId="2F71600A" w14:textId="20CC5288" w:rsidR="00472547" w:rsidRDefault="00472547" w:rsidP="00472547">
      <w:pPr>
        <w:pStyle w:val="BodyText"/>
        <w:ind w:firstLine="720"/>
      </w:pPr>
      <w:r>
        <w:t>Patterns</w:t>
      </w:r>
    </w:p>
    <w:p w14:paraId="3CDB6FD1" w14:textId="77777777" w:rsidR="00472547" w:rsidRDefault="00472547" w:rsidP="00472547">
      <w:pPr>
        <w:pStyle w:val="BodyText"/>
        <w:ind w:firstLine="720"/>
      </w:pPr>
      <w:r>
        <w:t>Show distribution</w:t>
      </w:r>
    </w:p>
    <w:p w14:paraId="56E478A2" w14:textId="77777777" w:rsidR="0054222C" w:rsidRDefault="00472547" w:rsidP="00472547">
      <w:pPr>
        <w:pStyle w:val="BodyText"/>
      </w:pPr>
      <w:r>
        <w:t>Statistical Analysis</w:t>
      </w:r>
    </w:p>
    <w:p w14:paraId="28F27033" w14:textId="77777777" w:rsidR="0054222C" w:rsidRDefault="0054222C" w:rsidP="0054222C">
      <w:pPr>
        <w:pStyle w:val="BodyText"/>
        <w:ind w:firstLine="720"/>
      </w:pPr>
      <w:r>
        <w:t>Numpy describe</w:t>
      </w:r>
    </w:p>
    <w:p w14:paraId="2FA78800" w14:textId="77777777" w:rsidR="0054222C" w:rsidRDefault="0054222C" w:rsidP="0054222C">
      <w:pPr>
        <w:pStyle w:val="BodyText"/>
      </w:pPr>
      <w:r>
        <w:t>Outlier detection</w:t>
      </w:r>
    </w:p>
    <w:p w14:paraId="0C316A84" w14:textId="77777777" w:rsidR="0054222C" w:rsidRDefault="0054222C" w:rsidP="0054222C">
      <w:pPr>
        <w:pStyle w:val="BodyText"/>
        <w:ind w:firstLine="720"/>
      </w:pPr>
      <w:r>
        <w:t>3std of mean z score</w:t>
      </w:r>
    </w:p>
    <w:p w14:paraId="44990971" w14:textId="77777777" w:rsidR="00511F5F" w:rsidRDefault="0054222C" w:rsidP="0054222C">
      <w:pPr>
        <w:pStyle w:val="BodyText"/>
      </w:pPr>
      <w:r>
        <w:t>Balance</w:t>
      </w:r>
    </w:p>
    <w:p w14:paraId="58C47036" w14:textId="77777777" w:rsidR="00511F5F" w:rsidRDefault="00511F5F" w:rsidP="00511F5F">
      <w:pPr>
        <w:pStyle w:val="BodyText"/>
        <w:ind w:firstLine="720"/>
      </w:pPr>
      <w:r>
        <w:t>Balance</w:t>
      </w:r>
    </w:p>
    <w:p w14:paraId="371C5363" w14:textId="77777777" w:rsidR="00A84138" w:rsidRDefault="00511F5F" w:rsidP="00511F5F">
      <w:pPr>
        <w:pStyle w:val="BodyText"/>
        <w:ind w:firstLine="720"/>
      </w:pPr>
      <w:r>
        <w:t xml:space="preserve">Can cause bias </w:t>
      </w:r>
      <w:r w:rsidR="00A84138">
        <w:t>to models balancing improves fairness and generalizability</w:t>
      </w:r>
    </w:p>
    <w:p w14:paraId="6E320DF3" w14:textId="77777777" w:rsidR="005A779C" w:rsidRDefault="00A84138" w:rsidP="00511F5F">
      <w:pPr>
        <w:pStyle w:val="BodyText"/>
        <w:ind w:firstLine="720"/>
      </w:pPr>
      <w:r>
        <w:t>Proportional representation of categories</w:t>
      </w:r>
    </w:p>
    <w:p w14:paraId="2C66543B" w14:textId="2AA4E296" w:rsidR="001473C7" w:rsidRDefault="005A779C" w:rsidP="005A779C">
      <w:pPr>
        <w:pStyle w:val="BodyText"/>
      </w:pPr>
      <w:r>
        <w:t>Feature Correlation</w:t>
      </w:r>
      <w:r w:rsidR="001473C7">
        <w:t>.</w:t>
      </w:r>
    </w:p>
    <w:p w14:paraId="6CBA192C" w14:textId="77777777" w:rsidR="001473C7" w:rsidRDefault="001473C7">
      <w:pPr>
        <w:ind w:firstLine="245"/>
        <w:jc w:val="both"/>
        <w:rPr>
          <w:sz w:val="20"/>
        </w:rPr>
      </w:pPr>
    </w:p>
    <w:p w14:paraId="3A64A099" w14:textId="0D553950" w:rsidR="001473C7" w:rsidRDefault="001473C7" w:rsidP="00647336">
      <w:pPr>
        <w:pStyle w:val="Heading1"/>
      </w:pPr>
      <w:r>
        <w:t xml:space="preserve">3. </w:t>
      </w:r>
      <w:r w:rsidR="008606E2">
        <w:t>Data Exploration</w:t>
      </w:r>
    </w:p>
    <w:p w14:paraId="4171F1E9" w14:textId="77777777" w:rsidR="001473C7" w:rsidRDefault="001473C7">
      <w:pPr>
        <w:jc w:val="both"/>
        <w:rPr>
          <w:b/>
          <w:sz w:val="20"/>
        </w:rPr>
      </w:pPr>
    </w:p>
    <w:p w14:paraId="4B5A59CD" w14:textId="77777777" w:rsidR="001473C7" w:rsidRDefault="001473C7" w:rsidP="00647336">
      <w:pPr>
        <w:pStyle w:val="BodyText"/>
      </w:pPr>
      <w:r>
        <w:t>The paper title (on the first page) should begin 1.38 inches (35 mm) from the top edge of the page, centered, completely capitalized, and in Times 14-point, boldface type.  The authors’ name(s) and affiliation(s) appear below the title in capital and lower case letters.  Papers with multiple authors and affiliations may require two or more lines for this information.</w:t>
      </w:r>
    </w:p>
    <w:p w14:paraId="6433E55D" w14:textId="77777777" w:rsidR="001473C7" w:rsidRDefault="001473C7">
      <w:pPr>
        <w:jc w:val="both"/>
        <w:rPr>
          <w:sz w:val="20"/>
        </w:rPr>
      </w:pPr>
    </w:p>
    <w:p w14:paraId="0A53752A" w14:textId="77777777" w:rsidR="001473C7" w:rsidRDefault="001473C7">
      <w:pPr>
        <w:jc w:val="both"/>
        <w:rPr>
          <w:sz w:val="20"/>
        </w:rPr>
      </w:pPr>
    </w:p>
    <w:p w14:paraId="3EC284AE" w14:textId="77777777" w:rsidR="001473C7" w:rsidRDefault="001473C7" w:rsidP="00647336">
      <w:pPr>
        <w:pStyle w:val="Heading1"/>
      </w:pPr>
      <w:r>
        <w:t>8. Illustrations, graphs, and photographs</w:t>
      </w:r>
    </w:p>
    <w:p w14:paraId="4768D86F" w14:textId="77777777" w:rsidR="001473C7" w:rsidRDefault="001473C7">
      <w:pPr>
        <w:keepNext/>
        <w:jc w:val="both"/>
        <w:rPr>
          <w:sz w:val="20"/>
        </w:rPr>
      </w:pPr>
    </w:p>
    <w:p w14:paraId="1C43F045" w14:textId="36A41548" w:rsidR="001473C7" w:rsidRDefault="001473C7" w:rsidP="00647336">
      <w:pPr>
        <w:pStyle w:val="BodyText"/>
      </w:pPr>
      <w:r>
        <w:t>Illustrations must appear within the designated margins.  They may span the two columns.  If possible, position illustrations at the top of columns, rather than in the middle or at the bottom.  Caption and number every illustration.  All halftone illustrations must be clear black and white prints.  If you use color, make sure that the color figures are clear when printed on a black-only printer.</w:t>
      </w:r>
    </w:p>
    <w:p w14:paraId="09F17819" w14:textId="1B7FF4D2" w:rsidR="00037EDD" w:rsidRDefault="00037EDD" w:rsidP="00037EDD">
      <w:pPr>
        <w:pStyle w:val="Figure"/>
      </w:pPr>
      <w:r w:rsidRPr="00037EDD">
        <w:fldChar w:fldCharType="begin"/>
      </w:r>
      <w:r w:rsidR="007E30D1">
        <w:instrText xml:space="preserve"> INCLUDEPICTURE "C:\\var\\folders\\ms\\f_djjzds72z83ctdnwxktmdr0000gp\\T\\com.microsoft.Word\\WebArchiveCopyPasteTempFiles\\page2image3980975392" \* MERGEFORMAT </w:instrText>
      </w:r>
      <w:r w:rsidRPr="00037EDD">
        <w:fldChar w:fldCharType="separate"/>
      </w:r>
      <w:r w:rsidR="009D56B7">
        <w:fldChar w:fldCharType="begin"/>
      </w:r>
      <w:r w:rsidR="007E30D1">
        <w:instrText xml:space="preserve"> INCLUDEPICTURE "C:\\var\\folders\\ms\\f_djjzds72z83ctdnwxktmdr0000gp\\T\\com.microsoft.Word\\WebArchiveCopyPasteTempFiles\\page2image3980975392" \* MERGEFORMAT </w:instrText>
      </w:r>
      <w:r w:rsidR="009D56B7">
        <w:fldChar w:fldCharType="separate"/>
      </w:r>
      <w:r w:rsidR="00993122">
        <w:fldChar w:fldCharType="begin"/>
      </w:r>
      <w:r w:rsidR="007E30D1">
        <w:instrText xml:space="preserve"> INCLUDEPICTURE "C:\\var\\folders\\ms\\f_djjzds72z83ctdnwxktmdr0000gp\\T\\com.microsoft.Word\\WebArchiveCopyPasteTempFiles\\page2image3980975392" \* MERGEFORMAT </w:instrText>
      </w:r>
      <w:r w:rsidR="00993122">
        <w:fldChar w:fldCharType="separate"/>
      </w:r>
      <w:r w:rsidR="00B011BA">
        <w:fldChar w:fldCharType="begin"/>
      </w:r>
      <w:r w:rsidR="007E30D1">
        <w:instrText xml:space="preserve"> INCLUDEPICTURE "C:\\var\\folders\\ms\\f_djjzds72z83ctdnwxktmdr0000gp\\T\\com.microsoft.Word\\WebArchiveCopyPasteTempFiles\\page2image3980975392" \* MERGEFORMAT </w:instrText>
      </w:r>
      <w:r w:rsidR="00B011BA">
        <w:fldChar w:fldCharType="separate"/>
      </w:r>
      <w:r w:rsidR="00000000">
        <w:fldChar w:fldCharType="begin"/>
      </w:r>
      <w:r w:rsidR="00000000">
        <w:instrText xml:space="preserve"> INCLUDEPICTURE  "\\\\var\\folders\\ms\\f_djjzds72z83ctdnwxktmdr0000gp\\T\\com.microsoft.Word\\WebArchiveCopyPasteTempFiles\\page2image3980975392" \* MERGEFORMATINET </w:instrText>
      </w:r>
      <w:r w:rsidR="00000000">
        <w:fldChar w:fldCharType="separate"/>
      </w:r>
      <w:r w:rsidR="007E30D1">
        <w:pict w14:anchorId="14A63E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age2image3980975392" style="width:240pt;height:180pt;mso-width-percent:0;mso-height-percent:0;mso-width-percent:0;mso-height-percent:0">
            <v:imagedata r:id="rId5" r:href="rId6"/>
          </v:shape>
        </w:pict>
      </w:r>
      <w:r w:rsidR="00000000">
        <w:fldChar w:fldCharType="end"/>
      </w:r>
      <w:r w:rsidR="00B011BA">
        <w:fldChar w:fldCharType="end"/>
      </w:r>
      <w:r w:rsidR="00993122">
        <w:fldChar w:fldCharType="end"/>
      </w:r>
      <w:r w:rsidR="009D56B7">
        <w:fldChar w:fldCharType="end"/>
      </w:r>
      <w:r w:rsidRPr="00037EDD">
        <w:fldChar w:fldCharType="end"/>
      </w:r>
    </w:p>
    <w:p w14:paraId="4FD133E9" w14:textId="52F611C6" w:rsidR="00037EDD" w:rsidRDefault="00037EDD" w:rsidP="00037EDD">
      <w:pPr>
        <w:pStyle w:val="Caption"/>
      </w:pPr>
      <w:r w:rsidRPr="00037EDD">
        <w:rPr>
          <w:b/>
          <w:bCs/>
        </w:rPr>
        <w:t xml:space="preserve">Fig. </w:t>
      </w:r>
      <w:r w:rsidRPr="00037EDD">
        <w:rPr>
          <w:b/>
          <w:bCs/>
        </w:rPr>
        <w:fldChar w:fldCharType="begin"/>
      </w:r>
      <w:r w:rsidRPr="00037EDD">
        <w:rPr>
          <w:b/>
          <w:bCs/>
        </w:rPr>
        <w:instrText xml:space="preserve"> SEQ Fig. \* ARABIC </w:instrText>
      </w:r>
      <w:r w:rsidRPr="00037EDD">
        <w:rPr>
          <w:b/>
          <w:bCs/>
        </w:rPr>
        <w:fldChar w:fldCharType="separate"/>
      </w:r>
      <w:r w:rsidRPr="00037EDD">
        <w:rPr>
          <w:b/>
          <w:bCs/>
        </w:rPr>
        <w:t>1</w:t>
      </w:r>
      <w:r w:rsidRPr="00037EDD">
        <w:rPr>
          <w:b/>
          <w:bCs/>
        </w:rPr>
        <w:fldChar w:fldCharType="end"/>
      </w:r>
      <w:r w:rsidRPr="00037EDD">
        <w:rPr>
          <w:b/>
          <w:bCs/>
        </w:rPr>
        <w:t>.</w:t>
      </w:r>
      <w:r w:rsidRPr="00037EDD">
        <w:t xml:space="preserve"> Example of placing a figure with experimental results.</w:t>
      </w:r>
    </w:p>
    <w:p w14:paraId="1F846FA2" w14:textId="77777777" w:rsidR="005D2946" w:rsidRDefault="005D2946" w:rsidP="00CF51CC">
      <w:pPr>
        <w:pStyle w:val="BodyText"/>
      </w:pPr>
    </w:p>
    <w:p w14:paraId="78A76C96" w14:textId="77777777" w:rsidR="00647336" w:rsidRDefault="00647336" w:rsidP="00647336">
      <w:pPr>
        <w:jc w:val="both"/>
        <w:rPr>
          <w:sz w:val="20"/>
        </w:rPr>
      </w:pPr>
    </w:p>
    <w:p w14:paraId="56755F73" w14:textId="77777777" w:rsidR="00CE303D" w:rsidRDefault="00CE303D" w:rsidP="00CE303D">
      <w:pPr>
        <w:jc w:val="both"/>
        <w:rPr>
          <w:sz w:val="20"/>
        </w:rPr>
      </w:pPr>
    </w:p>
    <w:p w14:paraId="21054D00" w14:textId="59C4B3C9" w:rsidR="001473C7" w:rsidRDefault="00CE303D" w:rsidP="00CE303D">
      <w:pPr>
        <w:pStyle w:val="Heading1"/>
      </w:pPr>
      <w:r>
        <w:t>1</w:t>
      </w:r>
      <w:r w:rsidR="00CF51CC">
        <w:t>4</w:t>
      </w:r>
      <w:r>
        <w:t>. References</w:t>
      </w:r>
    </w:p>
    <w:p w14:paraId="6367C4AD" w14:textId="77777777" w:rsidR="001473C7" w:rsidRDefault="001473C7">
      <w:pPr>
        <w:jc w:val="both"/>
        <w:rPr>
          <w:sz w:val="20"/>
        </w:rPr>
      </w:pPr>
    </w:p>
    <w:p w14:paraId="1EF10C39" w14:textId="77777777" w:rsidR="001473C7" w:rsidRDefault="001473C7">
      <w:pPr>
        <w:jc w:val="both"/>
        <w:rPr>
          <w:sz w:val="18"/>
        </w:rPr>
      </w:pPr>
      <w:r>
        <w:rPr>
          <w:sz w:val="18"/>
        </w:rPr>
        <w:t xml:space="preserve">[1] A.B. Smith, C.D. Jones, and E.F. Roberts, “Article Title,” </w:t>
      </w:r>
      <w:r>
        <w:rPr>
          <w:i/>
          <w:sz w:val="18"/>
        </w:rPr>
        <w:t>Journal</w:t>
      </w:r>
      <w:r>
        <w:rPr>
          <w:sz w:val="18"/>
        </w:rPr>
        <w:t xml:space="preserve">, </w:t>
      </w:r>
      <w:r w:rsidR="00FA2502">
        <w:rPr>
          <w:sz w:val="18"/>
        </w:rPr>
        <w:t>vol. &lt;volume&gt;</w:t>
      </w:r>
      <w:r>
        <w:rPr>
          <w:sz w:val="18"/>
        </w:rPr>
        <w:t xml:space="preserve">, </w:t>
      </w:r>
      <w:r w:rsidR="00FA2502">
        <w:rPr>
          <w:sz w:val="18"/>
        </w:rPr>
        <w:t>no. &lt;</w:t>
      </w:r>
      <w:r w:rsidR="00200A6B">
        <w:rPr>
          <w:sz w:val="18"/>
        </w:rPr>
        <w:t xml:space="preserve">issue </w:t>
      </w:r>
      <w:r w:rsidR="00FA2502">
        <w:rPr>
          <w:sz w:val="18"/>
        </w:rPr>
        <w:t>number&gt;</w:t>
      </w:r>
      <w:r>
        <w:rPr>
          <w:sz w:val="18"/>
        </w:rPr>
        <w:t xml:space="preserve">, pp. </w:t>
      </w:r>
      <w:r w:rsidR="00FA2502">
        <w:rPr>
          <w:sz w:val="18"/>
        </w:rPr>
        <w:t>&lt;page</w:t>
      </w:r>
      <w:r w:rsidR="00200A6B">
        <w:rPr>
          <w:sz w:val="18"/>
        </w:rPr>
        <w:t xml:space="preserve"> range</w:t>
      </w:r>
      <w:r w:rsidR="00FA2502">
        <w:rPr>
          <w:sz w:val="18"/>
        </w:rPr>
        <w:t>&gt;</w:t>
      </w:r>
      <w:r>
        <w:rPr>
          <w:sz w:val="18"/>
        </w:rPr>
        <w:t xml:space="preserve">, </w:t>
      </w:r>
      <w:r w:rsidR="00FA2502">
        <w:rPr>
          <w:sz w:val="18"/>
        </w:rPr>
        <w:t>Month Year</w:t>
      </w:r>
      <w:r>
        <w:rPr>
          <w:sz w:val="18"/>
        </w:rPr>
        <w:t>.</w:t>
      </w:r>
    </w:p>
    <w:p w14:paraId="206EA559" w14:textId="77777777" w:rsidR="001473C7" w:rsidRDefault="001473C7">
      <w:pPr>
        <w:jc w:val="both"/>
        <w:rPr>
          <w:sz w:val="18"/>
        </w:rPr>
      </w:pPr>
    </w:p>
    <w:p w14:paraId="4FCA1B7A" w14:textId="6130131F" w:rsidR="001473C7" w:rsidRDefault="001473C7">
      <w:pPr>
        <w:jc w:val="both"/>
        <w:rPr>
          <w:sz w:val="18"/>
        </w:rPr>
      </w:pPr>
      <w:r>
        <w:rPr>
          <w:sz w:val="18"/>
        </w:rPr>
        <w:t xml:space="preserve">[2] </w:t>
      </w:r>
      <w:r w:rsidR="00CE303D">
        <w:rPr>
          <w:sz w:val="18"/>
        </w:rPr>
        <w:t xml:space="preserve">C.D. </w:t>
      </w:r>
      <w:r>
        <w:rPr>
          <w:sz w:val="18"/>
        </w:rPr>
        <w:t>Jones, A.B. Smith, and E.F. Roberts,</w:t>
      </w:r>
      <w:r w:rsidR="00CE303D">
        <w:rPr>
          <w:sz w:val="18"/>
        </w:rPr>
        <w:t xml:space="preserve"> “Paper Title,” in</w:t>
      </w:r>
      <w:r>
        <w:rPr>
          <w:sz w:val="18"/>
        </w:rPr>
        <w:t xml:space="preserve"> </w:t>
      </w:r>
      <w:r w:rsidR="00CE303D">
        <w:rPr>
          <w:i/>
          <w:sz w:val="18"/>
        </w:rPr>
        <w:t>Proceedings</w:t>
      </w:r>
      <w:r>
        <w:rPr>
          <w:i/>
          <w:sz w:val="18"/>
        </w:rPr>
        <w:t xml:space="preserve"> Title</w:t>
      </w:r>
      <w:r>
        <w:rPr>
          <w:sz w:val="18"/>
        </w:rPr>
        <w:t xml:space="preserve">, Publisher, Location, </w:t>
      </w:r>
      <w:r w:rsidR="00FA2502">
        <w:rPr>
          <w:sz w:val="18"/>
        </w:rPr>
        <w:t>Year</w:t>
      </w:r>
      <w:r w:rsidR="00CE303D">
        <w:rPr>
          <w:sz w:val="18"/>
        </w:rPr>
        <w:t>, vol. &lt;volume&gt;, pp. &lt;page range&gt;</w:t>
      </w:r>
      <w:r>
        <w:rPr>
          <w:sz w:val="18"/>
        </w:rPr>
        <w:t>.</w:t>
      </w:r>
    </w:p>
    <w:sectPr w:rsidR="001473C7">
      <w:type w:val="continuous"/>
      <w:pgSz w:w="12240" w:h="15840" w:code="1"/>
      <w:pgMar w:top="1411" w:right="1080" w:bottom="1411" w:left="1080" w:header="720" w:footer="720" w:gutter="0"/>
      <w:cols w:num="2" w:space="34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7CCDC3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FA2B23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8CCB7D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17451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9F404F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6828C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84847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38CC3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AE42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DA41EA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3E2145DB"/>
    <w:multiLevelType w:val="hybridMultilevel"/>
    <w:tmpl w:val="3BE2C1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38E2D51"/>
    <w:multiLevelType w:val="hybridMultilevel"/>
    <w:tmpl w:val="8D78B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65E23D4"/>
    <w:multiLevelType w:val="hybridMultilevel"/>
    <w:tmpl w:val="48D0A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74C7348"/>
    <w:multiLevelType w:val="hybridMultilevel"/>
    <w:tmpl w:val="B0647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3575652">
    <w:abstractNumId w:val="9"/>
  </w:num>
  <w:num w:numId="2" w16cid:durableId="2076969905">
    <w:abstractNumId w:val="7"/>
  </w:num>
  <w:num w:numId="3" w16cid:durableId="1563327528">
    <w:abstractNumId w:val="6"/>
  </w:num>
  <w:num w:numId="4" w16cid:durableId="32268421">
    <w:abstractNumId w:val="5"/>
  </w:num>
  <w:num w:numId="5" w16cid:durableId="472719793">
    <w:abstractNumId w:val="4"/>
  </w:num>
  <w:num w:numId="6" w16cid:durableId="1659069972">
    <w:abstractNumId w:val="8"/>
  </w:num>
  <w:num w:numId="7" w16cid:durableId="1871868809">
    <w:abstractNumId w:val="3"/>
  </w:num>
  <w:num w:numId="8" w16cid:durableId="40985656">
    <w:abstractNumId w:val="2"/>
  </w:num>
  <w:num w:numId="9" w16cid:durableId="118690123">
    <w:abstractNumId w:val="1"/>
  </w:num>
  <w:num w:numId="10" w16cid:durableId="1486243981">
    <w:abstractNumId w:val="0"/>
  </w:num>
  <w:num w:numId="11" w16cid:durableId="523446126">
    <w:abstractNumId w:val="10"/>
  </w:num>
  <w:num w:numId="12" w16cid:durableId="963999113">
    <w:abstractNumId w:val="13"/>
  </w:num>
  <w:num w:numId="13" w16cid:durableId="785461560">
    <w:abstractNumId w:val="12"/>
  </w:num>
  <w:num w:numId="14" w16cid:durableId="111228885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displayHorizontalDrawingGridEvery w:val="0"/>
  <w:displayVerticalDrawingGridEvery w:val="0"/>
  <w:doNotUseMarginsForDrawingGridOrigin/>
  <w:noPunctuationKerning/>
  <w:characterSpacingControl w:val="doNotCompress"/>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W2NDUyMjQyNTUxMDVT0lEKTi0uzszPAykwrAUARo2MBCwAAAA="/>
  </w:docVars>
  <w:rsids>
    <w:rsidRoot w:val="00B0059E"/>
    <w:rsid w:val="00037EDD"/>
    <w:rsid w:val="001473C7"/>
    <w:rsid w:val="00200A6B"/>
    <w:rsid w:val="0022531C"/>
    <w:rsid w:val="00236E14"/>
    <w:rsid w:val="0026505E"/>
    <w:rsid w:val="002966AB"/>
    <w:rsid w:val="003100CC"/>
    <w:rsid w:val="004428A1"/>
    <w:rsid w:val="00472547"/>
    <w:rsid w:val="004941D2"/>
    <w:rsid w:val="004C5400"/>
    <w:rsid w:val="005063E4"/>
    <w:rsid w:val="00511F5F"/>
    <w:rsid w:val="0054222C"/>
    <w:rsid w:val="005872EA"/>
    <w:rsid w:val="005A5F8D"/>
    <w:rsid w:val="005A779C"/>
    <w:rsid w:val="005D2946"/>
    <w:rsid w:val="006100CA"/>
    <w:rsid w:val="00647336"/>
    <w:rsid w:val="0067401D"/>
    <w:rsid w:val="00715A6E"/>
    <w:rsid w:val="00782F00"/>
    <w:rsid w:val="007C1FBC"/>
    <w:rsid w:val="007D412B"/>
    <w:rsid w:val="007E30D1"/>
    <w:rsid w:val="008606E2"/>
    <w:rsid w:val="00917E05"/>
    <w:rsid w:val="00967989"/>
    <w:rsid w:val="00993122"/>
    <w:rsid w:val="009D56B7"/>
    <w:rsid w:val="009F286B"/>
    <w:rsid w:val="009F706B"/>
    <w:rsid w:val="00A84138"/>
    <w:rsid w:val="00AB79AD"/>
    <w:rsid w:val="00AE15E3"/>
    <w:rsid w:val="00AF6760"/>
    <w:rsid w:val="00B0059E"/>
    <w:rsid w:val="00B011BA"/>
    <w:rsid w:val="00C035F5"/>
    <w:rsid w:val="00CA7285"/>
    <w:rsid w:val="00CE303D"/>
    <w:rsid w:val="00CF51CC"/>
    <w:rsid w:val="00EA4D31"/>
    <w:rsid w:val="00F44210"/>
    <w:rsid w:val="00FA25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4F2A4BC"/>
  <w15:chartTrackingRefBased/>
  <w15:docId w15:val="{6D68E08C-3852-1D42-BAE0-B1392EBCF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val="en-US" w:eastAsia="en-US"/>
    </w:rPr>
  </w:style>
  <w:style w:type="paragraph" w:styleId="Heading1">
    <w:name w:val="heading 1"/>
    <w:basedOn w:val="Heading4"/>
    <w:next w:val="Normal"/>
    <w:qFormat/>
    <w:rsid w:val="00647336"/>
    <w:pPr>
      <w:outlineLvl w:val="0"/>
    </w:pPr>
    <w:rPr>
      <w:sz w:val="20"/>
    </w:rPr>
  </w:style>
  <w:style w:type="paragraph" w:styleId="Heading2">
    <w:name w:val="heading 2"/>
    <w:basedOn w:val="Normal"/>
    <w:next w:val="Normal"/>
    <w:qFormat/>
    <w:rsid w:val="00647336"/>
    <w:pPr>
      <w:jc w:val="both"/>
      <w:outlineLvl w:val="1"/>
    </w:pPr>
    <w:rPr>
      <w:b/>
      <w:sz w:val="20"/>
    </w:rPr>
  </w:style>
  <w:style w:type="paragraph" w:styleId="Heading3">
    <w:name w:val="heading 3"/>
    <w:basedOn w:val="Normal"/>
    <w:next w:val="Normal"/>
    <w:qFormat/>
    <w:rsid w:val="00647336"/>
    <w:pPr>
      <w:jc w:val="both"/>
      <w:outlineLvl w:val="2"/>
    </w:pPr>
    <w:rPr>
      <w:i/>
      <w:sz w:val="20"/>
    </w:rPr>
  </w:style>
  <w:style w:type="paragraph" w:styleId="Heading4">
    <w:name w:val="heading 4"/>
    <w:basedOn w:val="Normal"/>
    <w:next w:val="Normal"/>
    <w:qFormat/>
    <w:pPr>
      <w:keepNext/>
      <w:jc w:val="center"/>
      <w:outlineLvl w:val="3"/>
    </w:pPr>
    <w:rPr>
      <w:b/>
      <w:caps/>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rPr>
      <w:szCs w:val="24"/>
    </w:rPr>
  </w:style>
  <w:style w:type="paragraph" w:styleId="Heading8">
    <w:name w:val="heading 8"/>
    <w:basedOn w:val="Normal"/>
    <w:next w:val="Normal"/>
    <w:qFormat/>
    <w:pPr>
      <w:spacing w:before="240" w:after="60"/>
      <w:outlineLvl w:val="7"/>
    </w:pPr>
    <w:rPr>
      <w:i/>
      <w:iCs/>
      <w:szCs w:val="24"/>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i1">
    <w:name w:val="ai1"/>
    <w:basedOn w:val="Normal"/>
    <w:pPr>
      <w:tabs>
        <w:tab w:val="right" w:leader="dot" w:pos="3960"/>
      </w:tabs>
    </w:pPr>
  </w:style>
  <w:style w:type="paragraph" w:customStyle="1" w:styleId="ai2">
    <w:name w:val="ai2"/>
    <w:basedOn w:val="Normal"/>
    <w:pPr>
      <w:tabs>
        <w:tab w:val="right" w:leader="dot" w:pos="3960"/>
      </w:tabs>
    </w:pPr>
  </w:style>
  <w:style w:type="paragraph" w:customStyle="1" w:styleId="ArticleTitle">
    <w:name w:val="Article Title"/>
    <w:basedOn w:val="Title"/>
    <w:rsid w:val="00715A6E"/>
    <w:pPr>
      <w:jc w:val="center"/>
    </w:pPr>
    <w:rPr>
      <w:b/>
      <w:bCs/>
      <w:i w:val="0"/>
      <w:iCs/>
    </w:rPr>
  </w:style>
  <w:style w:type="paragraph" w:customStyle="1" w:styleId="Author">
    <w:name w:val="Author"/>
    <w:basedOn w:val="Subtitle"/>
    <w:rsid w:val="00715A6E"/>
    <w:rPr>
      <w:i/>
      <w:iCs/>
    </w:rPr>
  </w:style>
  <w:style w:type="paragraph" w:styleId="Header">
    <w:name w:val="header"/>
    <w:basedOn w:val="Normal"/>
    <w:semiHidden/>
    <w:pPr>
      <w:tabs>
        <w:tab w:val="center" w:pos="4320"/>
        <w:tab w:val="right" w:pos="8640"/>
      </w:tabs>
    </w:pPr>
  </w:style>
  <w:style w:type="paragraph" w:customStyle="1" w:styleId="PageNumber1">
    <w:name w:val="Page Number1"/>
    <w:basedOn w:val="Normal"/>
    <w:pPr>
      <w:jc w:val="center"/>
    </w:pPr>
    <w:rPr>
      <w:rFonts w:ascii="Times" w:hAnsi="Times"/>
    </w:rPr>
  </w:style>
  <w:style w:type="paragraph" w:styleId="Title">
    <w:name w:val="Title"/>
    <w:basedOn w:val="Heading3"/>
    <w:qFormat/>
    <w:rsid w:val="00647336"/>
    <w:rPr>
      <w:caps/>
      <w:sz w:val="24"/>
    </w:rPr>
  </w:style>
  <w:style w:type="paragraph" w:styleId="BodyTextIndent">
    <w:name w:val="Body Text Indent"/>
    <w:basedOn w:val="Normal"/>
    <w:semiHidden/>
    <w:pPr>
      <w:ind w:firstLine="245"/>
      <w:jc w:val="both"/>
    </w:pPr>
    <w:rPr>
      <w:i/>
      <w:sz w:val="20"/>
    </w:rPr>
  </w:style>
  <w:style w:type="paragraph" w:styleId="BodyTextIndent2">
    <w:name w:val="Body Text Indent 2"/>
    <w:basedOn w:val="Normal"/>
    <w:semiHidden/>
    <w:pPr>
      <w:ind w:firstLine="245"/>
      <w:jc w:val="both"/>
    </w:pPr>
    <w:rPr>
      <w:sz w:val="20"/>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styleId="BodyText">
    <w:name w:val="Body Text"/>
    <w:basedOn w:val="BodyTextIndent"/>
    <w:semiHidden/>
    <w:rsid w:val="00647336"/>
    <w:pPr>
      <w:ind w:firstLine="0"/>
    </w:pPr>
    <w:rPr>
      <w:i w:val="0"/>
    </w:rPr>
  </w:style>
  <w:style w:type="paragraph" w:styleId="BodyTextIndent3">
    <w:name w:val="Body Text Indent 3"/>
    <w:basedOn w:val="Normal"/>
    <w:semiHidden/>
    <w:pPr>
      <w:ind w:firstLine="270"/>
      <w:jc w:val="both"/>
    </w:pPr>
    <w:rPr>
      <w:sz w:val="20"/>
    </w:rPr>
  </w:style>
  <w:style w:type="paragraph" w:styleId="BlockText">
    <w:name w:val="Block Text"/>
    <w:basedOn w:val="Normal"/>
    <w:semiHidden/>
    <w:pPr>
      <w:spacing w:after="120"/>
      <w:ind w:left="1440" w:right="1440"/>
    </w:pPr>
  </w:style>
  <w:style w:type="paragraph" w:styleId="BodyText2">
    <w:name w:val="Body Text 2"/>
    <w:basedOn w:val="BodyTextIndent2"/>
    <w:semiHidden/>
    <w:rsid w:val="00647336"/>
    <w:pPr>
      <w:ind w:firstLine="360"/>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spacing w:after="120"/>
      <w:ind w:firstLine="210"/>
      <w:jc w:val="left"/>
    </w:pPr>
    <w:rPr>
      <w:b/>
      <w:caps/>
    </w:rPr>
  </w:style>
  <w:style w:type="paragraph" w:styleId="BodyTextFirstIndent2">
    <w:name w:val="Body Text First Indent 2"/>
    <w:basedOn w:val="BodyTextIndent"/>
    <w:semiHidden/>
    <w:pPr>
      <w:spacing w:after="120"/>
      <w:ind w:left="360" w:firstLine="210"/>
      <w:jc w:val="left"/>
    </w:pPr>
    <w:rPr>
      <w:i w:val="0"/>
      <w:sz w:val="24"/>
    </w:rPr>
  </w:style>
  <w:style w:type="paragraph" w:styleId="Caption">
    <w:name w:val="caption"/>
    <w:basedOn w:val="Normal"/>
    <w:next w:val="Normal"/>
    <w:qFormat/>
    <w:rsid w:val="00037EDD"/>
    <w:pPr>
      <w:spacing w:before="120" w:after="120"/>
      <w:jc w:val="center"/>
    </w:pPr>
    <w:rPr>
      <w:sz w:val="20"/>
    </w:rPr>
  </w:style>
  <w:style w:type="paragraph" w:styleId="Closing">
    <w:name w:val="Closing"/>
    <w:basedOn w:val="Normal"/>
    <w:semiHidden/>
    <w:pPr>
      <w:ind w:left="4320"/>
    </w:pPr>
  </w:style>
  <w:style w:type="paragraph" w:styleId="CommentText">
    <w:name w:val="annotation text"/>
    <w:basedOn w:val="Normal"/>
    <w:link w:val="CommentTextChar"/>
    <w:semiHidden/>
    <w:rPr>
      <w:sz w:val="20"/>
    </w:rPr>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emiHidden/>
  </w:style>
  <w:style w:type="paragraph" w:styleId="EndnoteText">
    <w:name w:val="endnote text"/>
    <w:basedOn w:val="Normal"/>
    <w:semiHidden/>
    <w:rPr>
      <w:sz w:val="20"/>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semiHidden/>
    <w:rPr>
      <w:rFonts w:ascii="Arial" w:hAnsi="Arial" w:cs="Arial"/>
      <w:sz w:val="20"/>
    </w:rPr>
  </w:style>
  <w:style w:type="paragraph" w:styleId="Footer">
    <w:name w:val="footer"/>
    <w:basedOn w:val="Normal"/>
    <w:semiHidden/>
    <w:pPr>
      <w:tabs>
        <w:tab w:val="center" w:pos="4320"/>
        <w:tab w:val="right" w:pos="8640"/>
      </w:tabs>
    </w:pPr>
  </w:style>
  <w:style w:type="paragraph" w:styleId="FootnoteText">
    <w:name w:val="footnote text"/>
    <w:basedOn w:val="Normal"/>
    <w:semiHidden/>
    <w:rPr>
      <w:sz w:val="20"/>
    </w:rPr>
  </w:style>
  <w:style w:type="paragraph" w:styleId="HTMLAddress">
    <w:name w:val="HTML Address"/>
    <w:basedOn w:val="Normal"/>
    <w:semiHidden/>
    <w:rPr>
      <w:i/>
      <w:iCs/>
    </w:rPr>
  </w:style>
  <w:style w:type="paragraph" w:styleId="HTMLPreformatted">
    <w:name w:val="HTML Preformatted"/>
    <w:basedOn w:val="Normal"/>
    <w:semiHidden/>
    <w:rPr>
      <w:rFonts w:ascii="Courier New" w:hAnsi="Courier New" w:cs="Courier New"/>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
    <w:name w:val="List"/>
    <w:basedOn w:val="Normal"/>
    <w:semiHidden/>
    <w:pPr>
      <w:ind w:left="360" w:hanging="360"/>
    </w:pPr>
  </w:style>
  <w:style w:type="paragraph" w:styleId="List2">
    <w:name w:val="List 2"/>
    <w:basedOn w:val="Normal"/>
    <w:semiHidden/>
    <w:pPr>
      <w:ind w:left="720" w:hanging="360"/>
    </w:pPr>
  </w:style>
  <w:style w:type="paragraph" w:styleId="List3">
    <w:name w:val="List 3"/>
    <w:basedOn w:val="Normal"/>
    <w:semiHidden/>
    <w:pPr>
      <w:ind w:left="1080" w:hanging="360"/>
    </w:p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360"/>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Pr>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320"/>
    </w:pPr>
  </w:style>
  <w:style w:type="paragraph" w:styleId="Subtitle">
    <w:name w:val="Subtitle"/>
    <w:basedOn w:val="PageNumber1"/>
    <w:qFormat/>
    <w:rsid w:val="00647336"/>
    <w:rPr>
      <w:rFonts w:ascii="Times New Roman" w:hAnsi="Times New Roman"/>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pPr>
      <w:spacing w:before="120"/>
    </w:pPr>
    <w:rPr>
      <w:rFonts w:ascii="Arial" w:hAnsi="Arial" w:cs="Arial"/>
      <w:b/>
      <w:bCs/>
      <w:szCs w:val="24"/>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BalloonText">
    <w:name w:val="Balloon Text"/>
    <w:basedOn w:val="Normal"/>
    <w:link w:val="BalloonTextChar"/>
    <w:uiPriority w:val="99"/>
    <w:semiHidden/>
    <w:unhideWhenUsed/>
    <w:rsid w:val="006100CA"/>
    <w:rPr>
      <w:sz w:val="18"/>
      <w:szCs w:val="18"/>
    </w:rPr>
  </w:style>
  <w:style w:type="character" w:customStyle="1" w:styleId="BalloonTextChar">
    <w:name w:val="Balloon Text Char"/>
    <w:link w:val="BalloonText"/>
    <w:uiPriority w:val="99"/>
    <w:semiHidden/>
    <w:rsid w:val="006100CA"/>
    <w:rPr>
      <w:sz w:val="18"/>
      <w:szCs w:val="18"/>
    </w:rPr>
  </w:style>
  <w:style w:type="character" w:customStyle="1" w:styleId="CommentTextChar">
    <w:name w:val="Comment Text Char"/>
    <w:link w:val="CommentText"/>
    <w:semiHidden/>
    <w:rsid w:val="00647336"/>
    <w:rPr>
      <w:lang w:val="en-US" w:eastAsia="en-US"/>
    </w:rPr>
  </w:style>
  <w:style w:type="paragraph" w:customStyle="1" w:styleId="Figure">
    <w:name w:val="Figure"/>
    <w:basedOn w:val="Normal"/>
    <w:qFormat/>
    <w:rsid w:val="00037EDD"/>
    <w:pPr>
      <w:keepNext/>
      <w:spacing w:before="120"/>
      <w:jc w:val="center"/>
    </w:pPr>
    <w:rPr>
      <w:noProof/>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6366673">
      <w:bodyDiv w:val="1"/>
      <w:marLeft w:val="0"/>
      <w:marRight w:val="0"/>
      <w:marTop w:val="0"/>
      <w:marBottom w:val="0"/>
      <w:divBdr>
        <w:top w:val="none" w:sz="0" w:space="0" w:color="auto"/>
        <w:left w:val="none" w:sz="0" w:space="0" w:color="auto"/>
        <w:bottom w:val="none" w:sz="0" w:space="0" w:color="auto"/>
        <w:right w:val="none" w:sz="0" w:space="0" w:color="auto"/>
      </w:divBdr>
      <w:divsChild>
        <w:div w:id="11638612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file:///\\var\folders\ms\f_djjzds72z83ctdnwxktmdr0000gp\T\com.microsoft.Word\WebArchiveCopyPasteTempFiles\page2image3980975392"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411</Words>
  <Characters>234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Author Guidelines for 8</vt:lpstr>
    </vt:vector>
  </TitlesOfParts>
  <Company>IEEE Computer Society</Company>
  <LinksUpToDate>false</LinksUpToDate>
  <CharactersWithSpaces>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8</dc:title>
  <dc:subject/>
  <dc:creator>foobar</dc:creator>
  <cp:keywords/>
  <cp:lastModifiedBy>Gozi Veronica Obodozie</cp:lastModifiedBy>
  <cp:revision>20</cp:revision>
  <cp:lastPrinted>2000-05-02T16:54:00Z</cp:lastPrinted>
  <dcterms:created xsi:type="dcterms:W3CDTF">2025-03-02T13:21:00Z</dcterms:created>
  <dcterms:modified xsi:type="dcterms:W3CDTF">2025-03-02T16:39:00Z</dcterms:modified>
</cp:coreProperties>
</file>